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Агоссоу</w:t>
      </w:r>
      <w:r>
        <w:t xml:space="preserve"> </w:t>
      </w:r>
      <w:r>
        <w:t xml:space="preserve">Вигнон</w:t>
      </w:r>
      <w:r>
        <w:t xml:space="preserve"> </w:t>
      </w:r>
      <w:r>
        <w:t xml:space="preserve">Тримегистре</w:t>
      </w:r>
      <w:r>
        <w:t xml:space="preserve"> </w:t>
      </w:r>
      <w:r>
        <w:t xml:space="preserve">Разиел</w:t>
      </w:r>
      <w:r>
        <w:t xml:space="preserve"> </w:t>
      </w:r>
      <w:r>
        <w:t xml:space="preserve">НФИбд-05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523963"/>
            <wp:effectExtent b="0" l="0" r="0" t="0"/>
            <wp:docPr descr="Figure 1: 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3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ись в файл</w:t>
      </w:r>
    </w:p>
    <w:bookmarkEnd w:id="0"/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510886"/>
            <wp:effectExtent b="0" l="0" r="0" t="0"/>
            <wp:docPr descr="Figure 2: Поиск расширения .conf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0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оиск расширения .conf</w:t>
      </w:r>
    </w:p>
    <w:bookmarkEnd w:id="0"/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913187"/>
            <wp:effectExtent b="0" l="0" r="0" t="0"/>
            <wp:docPr descr="Figure 3: Поиск файлов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3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оиск файлов</w:t>
      </w:r>
    </w:p>
    <w:bookmarkEnd w:id="0"/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884969"/>
            <wp:effectExtent b="0" l="0" r="0" t="0"/>
            <wp:docPr descr="Figure 4: Поиск файлов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4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Поиск файлов</w:t>
      </w:r>
    </w:p>
    <w:bookmarkEnd w:id="0"/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1227292"/>
            <wp:effectExtent b="0" l="0" r="0" t="0"/>
            <wp:docPr descr="Figure 5: Фоновый запуск процесс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7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Фоновый запуск процесса</w:t>
      </w:r>
    </w:p>
    <w:bookmarkEnd w:id="0"/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1284546"/>
            <wp:effectExtent b="0" l="0" r="0" t="0"/>
            <wp:docPr descr="Figure 6: Фоновый запуск и завершение процесс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4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Фоновый запуск и завершение процесса</w:t>
      </w:r>
    </w:p>
    <w:bookmarkEnd w:id="0"/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980477"/>
            <wp:effectExtent b="0" l="0" r="0" t="0"/>
            <wp:docPr descr="Figure 7: Справка по команде df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0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Справка по команде df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3925018"/>
            <wp:effectExtent b="0" l="0" r="0" t="0"/>
            <wp:docPr descr="Figure 8: Запуск команды df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5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Запуск команды df</w:t>
      </w:r>
    </w:p>
    <w:bookmarkEnd w:id="0"/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1684008"/>
            <wp:effectExtent b="0" l="0" r="0" t="0"/>
            <wp:docPr descr="Figure 9: Справка по команде du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4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Справка по команде du</w:t>
      </w:r>
    </w:p>
    <w:bookmarkEnd w:id="0"/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3966512"/>
            <wp:effectExtent b="0" l="0" r="0" t="0"/>
            <wp:docPr descr="Figure 10: Запуск команды du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6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Запуск команды du</w:t>
      </w:r>
    </w:p>
    <w:bookmarkEnd w:id="0"/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3912135"/>
            <wp:effectExtent b="0" l="0" r="0" t="0"/>
            <wp:docPr descr="Figure 11: Поиск директорий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2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Поиск директорий</w:t>
      </w:r>
    </w:p>
    <w:bookmarkEnd w:id="0"/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numPr>
          <w:ilvl w:val="0"/>
          <w:numId w:val="1004"/>
        </w:numPr>
        <w:pStyle w:val="Compact"/>
      </w:pPr>
      <w:r>
        <w:t xml:space="preserve">GID – (Group ID) - идентификатор группы</w:t>
      </w:r>
    </w:p>
    <w:p>
      <w:pPr>
        <w:numPr>
          <w:ilvl w:val="0"/>
          <w:numId w:val="1004"/>
        </w:numPr>
        <w:pStyle w:val="Compact"/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Агоссоу Вигнон Тримегистре Разиел НФИбд-05-22</dc:creator>
  <dc:language>ru-RU</dc:language>
  <cp:keywords/>
  <dcterms:created xsi:type="dcterms:W3CDTF">2023-09-06T11:45:53Z</dcterms:created>
  <dcterms:modified xsi:type="dcterms:W3CDTF">2023-09-06T11:4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оиск файлов. Перенаправление ввода-вывода. Просмотр запущенных процессов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